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Casper Dah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